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AD5" w:rsidRPr="00503179" w:rsidRDefault="002A3F93">
      <w:pPr>
        <w:pStyle w:val="4"/>
        <w:rPr>
          <w:rFonts w:cstheme="majorHAnsi"/>
          <w:lang w:val="ru-RU"/>
        </w:rPr>
      </w:pPr>
      <w:bookmarkStart w:id="0" w:name="Xf2df20ff0014f1aaf9f5c73493ed40fd775fd46"/>
      <w:r w:rsidRPr="00503179">
        <w:rPr>
          <w:rFonts w:cstheme="majorHAnsi"/>
          <w:lang w:val="ru-RU"/>
        </w:rPr>
        <w:t>«Национальный исследовательский университет ИТМО»</w:t>
      </w:r>
      <w:bookmarkEnd w:id="0"/>
    </w:p>
    <w:p w:rsidR="00A77AD5" w:rsidRPr="00503179" w:rsidRDefault="002A3F93">
      <w:pPr>
        <w:pStyle w:val="3"/>
        <w:rPr>
          <w:rFonts w:cstheme="majorHAnsi"/>
          <w:lang w:val="ru-RU"/>
        </w:rPr>
      </w:pPr>
      <w:bookmarkStart w:id="1" w:name="основы-профессиональной-деятельности"/>
      <w:r w:rsidRPr="00503179">
        <w:rPr>
          <w:rFonts w:cstheme="majorHAnsi"/>
          <w:lang w:val="ru-RU"/>
        </w:rPr>
        <w:t>Основы профессиональной деятельности</w:t>
      </w:r>
      <w:bookmarkEnd w:id="1"/>
    </w:p>
    <w:p w:rsidR="00A77AD5" w:rsidRPr="00503179" w:rsidRDefault="002A3F93">
      <w:pPr>
        <w:pStyle w:val="2"/>
        <w:rPr>
          <w:rFonts w:cstheme="majorHAnsi"/>
          <w:lang w:val="ru-RU"/>
        </w:rPr>
      </w:pPr>
      <w:bookmarkStart w:id="2" w:name="лабораторная-работа-1"/>
      <w:r w:rsidRPr="00503179">
        <w:rPr>
          <w:rFonts w:cstheme="majorHAnsi"/>
          <w:lang w:val="ru-RU"/>
        </w:rPr>
        <w:t>Лабораторная работа 1</w:t>
      </w:r>
      <w:bookmarkEnd w:id="2"/>
    </w:p>
    <w:p w:rsidR="00A77AD5" w:rsidRPr="00503179" w:rsidRDefault="002A3F93">
      <w:pPr>
        <w:pStyle w:val="2"/>
        <w:rPr>
          <w:rFonts w:cstheme="majorHAnsi"/>
          <w:lang w:val="ru-RU"/>
        </w:rPr>
      </w:pPr>
      <w:bookmarkStart w:id="3" w:name="вариант-368982"/>
      <w:r w:rsidRPr="00503179">
        <w:rPr>
          <w:rFonts w:cstheme="majorHAnsi"/>
          <w:lang w:val="ru-RU"/>
        </w:rPr>
        <w:t>Вариант 368982</w:t>
      </w:r>
      <w:bookmarkEnd w:id="3"/>
    </w:p>
    <w:p w:rsidR="00A77AD5" w:rsidRPr="00503179" w:rsidRDefault="002A3F93">
      <w:pPr>
        <w:pStyle w:val="3"/>
        <w:rPr>
          <w:rFonts w:cstheme="majorHAnsi"/>
          <w:lang w:val="ru-RU"/>
        </w:rPr>
      </w:pPr>
      <w:bookmarkStart w:id="4" w:name="хабнер-георгий-p3131"/>
      <w:r w:rsidRPr="00503179">
        <w:rPr>
          <w:rFonts w:cstheme="majorHAnsi"/>
          <w:lang w:val="ru-RU"/>
        </w:rPr>
        <w:t xml:space="preserve">Хабнер Георгий, </w:t>
      </w:r>
      <w:r w:rsidRPr="00503179">
        <w:rPr>
          <w:rFonts w:cstheme="majorHAnsi"/>
        </w:rPr>
        <w:t>P</w:t>
      </w:r>
      <w:r w:rsidRPr="00503179">
        <w:rPr>
          <w:rFonts w:cstheme="majorHAnsi"/>
          <w:lang w:val="ru-RU"/>
        </w:rPr>
        <w:t>3131</w:t>
      </w:r>
      <w:bookmarkEnd w:id="4"/>
    </w:p>
    <w:p w:rsidR="00A77AD5" w:rsidRPr="00503179" w:rsidRDefault="002A3F93">
      <w:pPr>
        <w:pStyle w:val="3"/>
        <w:rPr>
          <w:rFonts w:cstheme="majorHAnsi"/>
        </w:rPr>
      </w:pPr>
      <w:bookmarkStart w:id="5" w:name="section"/>
      <w:r w:rsidRPr="00503179">
        <w:rPr>
          <w:rFonts w:cstheme="majorHAnsi"/>
        </w:rPr>
        <w:t>2022</w:t>
      </w:r>
      <w:bookmarkEnd w:id="5"/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###1. Первое задание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Команды: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&gt; mkdir lab0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cd lab0 touch cherrim3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Тип диеты Phototroph &gt; cherrim3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hydreigon6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cd hydreigon6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venusaur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“Тип диеты Omnivore Phototroph”&gt; venusaur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golem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Тип покемона ROCK GROUND &gt; golem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togekiss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mienshao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tyrogue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“Живет Mountain Urban” &gt; tyrogue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lanturn8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cd lanturn8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mkdi</w:t>
      </w:r>
      <w:r w:rsidRPr="00503179">
        <w:rPr>
          <w:rFonts w:asciiTheme="majorHAnsi" w:hAnsiTheme="majorHAnsi" w:cstheme="majorHAnsi"/>
        </w:rPr>
        <w:t xml:space="preserve">r raichu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diglett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scyther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lastRenderedPageBreak/>
        <w:t xml:space="preserve">echo “Способности Leer Quick Attack Focus Energy Pursuit False Swipe Agility Wing Attack Fury Cutter Slash Razor Wind Double Team X-Scissor Night Slash Double Hit Air Slash Swords Dance Feint” &gt; scyther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bastiodon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Тип покемона ROCK STEEL &gt; bastiodon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mkdir tympole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 touch tangela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“Возможности Overland=6 Surface=2 Jump=2 Power=2 Intelligence=4 Reach=0” &gt; tangela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cd ..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sentret9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“weight=13.2 height=31.0 atk=5 def=3” &gt; sentret9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spearow8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echo Разв</w:t>
      </w:r>
      <w:r w:rsidRPr="00503179">
        <w:rPr>
          <w:rFonts w:asciiTheme="majorHAnsi" w:hAnsiTheme="majorHAnsi" w:cstheme="majorHAnsi"/>
        </w:rPr>
        <w:t xml:space="preserve">итые способности Sniper &gt; spearow8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vileplume2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cd vileplume2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budew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touch cofagrigus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echo “Возможности Overland=7 Surface=7 Sky=7 Jump=3 Power3=0 Intelligence=4 Phasing=0 Invisibility=0” &gt; cofagrigus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mkdir porygon2 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Вывод папки lab0 </w:t>
      </w:r>
    </w:p>
    <w:p w:rsidR="00A77AD5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</w:t>
      </w:r>
      <w:r w:rsidRPr="00503179">
        <w:rPr>
          <w:rFonts w:asciiTheme="majorHAnsi" w:hAnsiTheme="majorHAnsi" w:cstheme="majorHAnsi"/>
        </w:rPr>
        <w:t>os ~/lab0]$ ls cherrim3 lanturn8 spearow8 hydreigon6 sentret9 vileplume2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Вывод папки hydreigon6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/hydreigon6]$ ls golem togekiss venusaur mienshao tyrogue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Вывод папки lanturn8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/lanturn8]$ ls bastiodon raichu tan</w:t>
      </w:r>
      <w:r w:rsidRPr="00503179">
        <w:rPr>
          <w:rFonts w:asciiTheme="majorHAnsi" w:hAnsiTheme="majorHAnsi" w:cstheme="majorHAnsi"/>
        </w:rPr>
        <w:t>gela diglett scyther tympole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Вывод папки vileplume2 </w:t>
      </w:r>
    </w:p>
    <w:p w:rsidR="003A6B0E" w:rsidRPr="00503179" w:rsidRDefault="002A3F93" w:rsidP="003A6B0E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&gt;[s368982@helios ~/lab0/vileplume2]$ ls budew cofagrigus porygon2 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###2. Второе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 chmod u=r,g=,o=r ./lab0/cherrim3 chmod u=rx,g=w,o=r ./lab0/hydreigon6</w:t>
      </w:r>
    </w:p>
    <w:p w:rsidR="00A77AD5" w:rsidRPr="00503179" w:rsidRDefault="002A3F93">
      <w:pPr>
        <w:pStyle w:val="SourceCode"/>
        <w:rPr>
          <w:rFonts w:asciiTheme="majorHAnsi" w:hAnsiTheme="majorHAnsi" w:cstheme="majorHAnsi"/>
        </w:rPr>
      </w:pPr>
      <w:r w:rsidRPr="00503179">
        <w:rPr>
          <w:rStyle w:val="VerbatimChar"/>
          <w:rFonts w:asciiTheme="majorHAnsi" w:hAnsiTheme="majorHAnsi" w:cstheme="majorHAnsi"/>
        </w:rPr>
        <w:lastRenderedPageBreak/>
        <w:t xml:space="preserve">    chmod u=rw,g=,o= ./lab0/hydreigon6/venusa</w:t>
      </w:r>
      <w:r w:rsidRPr="00503179">
        <w:rPr>
          <w:rStyle w:val="VerbatimChar"/>
          <w:rFonts w:asciiTheme="majorHAnsi" w:hAnsiTheme="majorHAnsi" w:cstheme="majorHAnsi"/>
        </w:rPr>
        <w:t>ur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600 ./lab0/hydreigon6/golem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wx,g=rw,o=x ./lab0/hydreigon6/togekiss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w,g=w,o=r ./lab0/hydreigon6/tyrogue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x,g=rw,o=x ./lab0/hydreigon6/mienshao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x,g=wx,o=rwx ./lab0/lanturn8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755 ./lab0/</w:t>
      </w:r>
      <w:r w:rsidRPr="00503179">
        <w:rPr>
          <w:rStyle w:val="VerbatimChar"/>
          <w:rFonts w:asciiTheme="majorHAnsi" w:hAnsiTheme="majorHAnsi" w:cstheme="majorHAnsi"/>
        </w:rPr>
        <w:t>lanturn8/raichu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wx,g=wx,o=rx ./lab0/lanturn8/diglett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,g=r,o=r ./lab0/lanturn8/scyther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,g=,o= ./lab0/lanturn8/bastiodon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wx,g=rx,o=w ./lab0/lanturn8/tympole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,g=r,o=r ./lab0/lanturn8/tangela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</w:t>
      </w:r>
      <w:r w:rsidRPr="00503179">
        <w:rPr>
          <w:rStyle w:val="VerbatimChar"/>
          <w:rFonts w:asciiTheme="majorHAnsi" w:hAnsiTheme="majorHAnsi" w:cstheme="majorHAnsi"/>
        </w:rPr>
        <w:t>hmod 064 ./lab0/sentret9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w,g=w,o= ./lab0/spearow8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337 ./lab0/vileplume2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wx,g=rx,o=wx ./lab0/vileplume2/budew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rw,g=w,o= ./lab0/vileplume2/cofagrigus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 xml:space="preserve">    chmod u=wx,g=x,o=w ./lab0/vileplume2/porygon2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Права со</w:t>
      </w:r>
      <w:r w:rsidRPr="00503179">
        <w:rPr>
          <w:rFonts w:asciiTheme="majorHAnsi" w:hAnsiTheme="majorHAnsi" w:cstheme="majorHAnsi"/>
        </w:rPr>
        <w:t>держимого lab0</w:t>
      </w:r>
    </w:p>
    <w:p w:rsidR="00A77AD5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 &gt;[s368982@helios ~/lab0]$ ls -l total 19 -r—–r– 1 s368982 studs 29 17 сент. 20:41 cherrim3 dr-x-w-r– 4 s368982 studs 7 17 сент. 20:41 hydreigon6 dr-x-wxrwx 5 s368982 studs 8 17 сент. 20:41 lanturn8 —-rw-r– 1 s368982 studs 36 17 сент. 20:41 s</w:t>
      </w:r>
      <w:r w:rsidRPr="00503179">
        <w:rPr>
          <w:rFonts w:asciiTheme="majorHAnsi" w:hAnsiTheme="majorHAnsi" w:cstheme="majorHAnsi"/>
        </w:rPr>
        <w:t>entret9 -rw–w—- 1 s368982 studs 47 17 сент. 20:41 spearow8 d-wx-wxrwx 4 s368982 studs 5 17 сент. 20:41 vileplume2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Права содержимого hydreigon6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/hydreigon6]$ ls -l total 3 -rw——- 1 s368982 studs 36 17 сент. 20:41 golem dr-xrw—x 2 s368</w:t>
      </w:r>
      <w:r w:rsidRPr="00503179">
        <w:rPr>
          <w:rFonts w:asciiTheme="majorHAnsi" w:hAnsiTheme="majorHAnsi" w:cstheme="majorHAnsi"/>
        </w:rPr>
        <w:t>982 studs 2 17 сент. 20:41 mienshao d-wxrw—x 2 s368982 studs 2 17 сент. 20:41 togekiss -rw–w-r– 1 s368982 studs 26 17 сент. 20:41 tyrogue -rw——- 1 s368982 studs 39 17 сент. 20:41 venusaur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Права содержимого lanturn8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&gt;[s368982@helios ~/lab0]$ cd lanturn8;ls </w:t>
      </w:r>
      <w:r w:rsidRPr="00503179">
        <w:rPr>
          <w:rFonts w:asciiTheme="majorHAnsi" w:hAnsiTheme="majorHAnsi" w:cstheme="majorHAnsi"/>
        </w:rPr>
        <w:t>-l total 7 -r——– 1 s368982 studs 35 17 сент. 20:41 bastiodon d-wx-wxr-x 2 s368982 studs 2 17 сент. 20:41 diglett drwxr-xr-x 2 s368982 studs 2 17 сент. 20:41 raichu —-r–r– 1 s368982 studs 198 17 сент. 20:41 scyther —-r–r– 1 s368982 studs 83 17 сент. 20:41 t</w:t>
      </w:r>
      <w:r w:rsidRPr="00503179">
        <w:rPr>
          <w:rFonts w:asciiTheme="majorHAnsi" w:hAnsiTheme="majorHAnsi" w:cstheme="majorHAnsi"/>
        </w:rPr>
        <w:t>angela drwxr-x-w- 2 s368982 studs 2 17 сент. 20:41 tympole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###3. Третье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 chmod -R 777 ./lab0 #скопировать содержимое файла sentret9 в новый файл lab0/vileplume2/cofagrigussentret cp ./lab0/sentret9 ./lab0/vileplume2/cofagrigussentret</w:t>
      </w:r>
    </w:p>
    <w:p w:rsidR="00A77AD5" w:rsidRPr="00503179" w:rsidRDefault="002A3F93">
      <w:pPr>
        <w:pStyle w:val="SourceCode"/>
        <w:rPr>
          <w:rFonts w:asciiTheme="majorHAnsi" w:hAnsiTheme="majorHAnsi" w:cstheme="majorHAnsi"/>
        </w:rPr>
      </w:pPr>
      <w:r w:rsidRPr="00503179">
        <w:rPr>
          <w:rStyle w:val="VerbatimChar"/>
          <w:rFonts w:asciiTheme="majorHAnsi" w:hAnsiTheme="majorHAnsi" w:cstheme="majorHAnsi"/>
        </w:rPr>
        <w:t xml:space="preserve">#скопировать </w:t>
      </w:r>
      <w:r w:rsidRPr="00503179">
        <w:rPr>
          <w:rStyle w:val="VerbatimChar"/>
          <w:rFonts w:asciiTheme="majorHAnsi" w:hAnsiTheme="majorHAnsi" w:cstheme="majorHAnsi"/>
        </w:rPr>
        <w:t>рекурсивно директорию lanturn8 в директорию lab0/lanturn8/diglett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cp -r ./lab0/lanturn8 ./lab0/lanturn8/diglett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lastRenderedPageBreak/>
        <w:br/>
      </w:r>
      <w:r w:rsidRPr="00503179">
        <w:rPr>
          <w:rStyle w:val="VerbatimChar"/>
          <w:rFonts w:asciiTheme="majorHAnsi" w:hAnsiTheme="majorHAnsi" w:cstheme="majorHAnsi"/>
        </w:rPr>
        <w:t>#объеденить содержимое файлов lab0/lanturn8/bastiodon, lab0/vileplume2/cat ./lab0/lanturn8/bastiodon ./lab0/vileplume2/cofagrigus &gt; ./lab0/sent</w:t>
      </w:r>
      <w:r w:rsidRPr="00503179">
        <w:rPr>
          <w:rStyle w:val="VerbatimChar"/>
          <w:rFonts w:asciiTheme="majorHAnsi" w:hAnsiTheme="majorHAnsi" w:cstheme="majorHAnsi"/>
        </w:rPr>
        <w:t>ret9_44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создать символическую ссылку c именем Copy_82 на директорию hydreigon6 в каталоге lab0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ln -s ./lab0/hydreigon6 ./lab0/Copy_82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cоздать символическую ссылку для файла sentret9 с именем lab0/hydreigon6/golemsentret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ln -s ./lab0/sentret9 ./lab0/hyd</w:t>
      </w:r>
      <w:r w:rsidRPr="00503179">
        <w:rPr>
          <w:rStyle w:val="VerbatimChar"/>
          <w:rFonts w:asciiTheme="majorHAnsi" w:hAnsiTheme="majorHAnsi" w:cstheme="majorHAnsi"/>
        </w:rPr>
        <w:t>reigon6/golemsentret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скопировать файл sentret9 в директорию lab0/hydreigon6/mienshao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cp ./lab0/sentret9 ./lab0/hydreigon6/mienshao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cоздать жесткую ссылку для файла cherrim3 с именем lab0/hydreigon6/venusaurcherrim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ln .</w:t>
      </w:r>
      <w:bookmarkStart w:id="6" w:name="_GoBack"/>
      <w:bookmarkEnd w:id="6"/>
      <w:r w:rsidRPr="00503179">
        <w:rPr>
          <w:rStyle w:val="VerbatimChar"/>
          <w:rFonts w:asciiTheme="majorHAnsi" w:hAnsiTheme="majorHAnsi" w:cstheme="majorHAnsi"/>
        </w:rPr>
        <w:t>/lab0/cherrim3 ./lab0/hydreigon6/v</w:t>
      </w:r>
      <w:r w:rsidRPr="00503179">
        <w:rPr>
          <w:rStyle w:val="VerbatimChar"/>
          <w:rFonts w:asciiTheme="majorHAnsi" w:hAnsiTheme="majorHAnsi" w:cstheme="majorHAnsi"/>
        </w:rPr>
        <w:t>enusaurcherrim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Вывод содержимого cofagrigussentret </w:t>
      </w:r>
    </w:p>
    <w:p w:rsidR="00A77AD5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/vileplume2]$ cat cofagrigussentret weight=13.2 height=31.0 atk=5 def=3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Вывод содержимого diglett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/lanturn8/diglett/lanturn8]$ ls bastiodon scyther diglett tan</w:t>
      </w:r>
      <w:r w:rsidRPr="00503179">
        <w:rPr>
          <w:rFonts w:asciiTheme="majorHAnsi" w:hAnsiTheme="majorHAnsi" w:cstheme="majorHAnsi"/>
        </w:rPr>
        <w:t>gela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Вывод содержимого sentret9_44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]$ cat sentret9_44 Тип покемона ROCK STEEL Возможности Overland=7 Surface=7 Sky=7 Jump=3 Power3=0 Intelligence=4 Phasing=0 Invisibility=0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Символическая ссылка Copy_82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]$ ls -l</w:t>
      </w:r>
      <w:r w:rsidRPr="00503179">
        <w:rPr>
          <w:rFonts w:asciiTheme="majorHAnsi" w:hAnsiTheme="majorHAnsi" w:cstheme="majorHAnsi"/>
        </w:rPr>
        <w:t xml:space="preserve"> total 32 -rwxrwxrwx 2 s368982 studs 29 17 сент. 20:41 cherrim3 lrwxr-xr-x 1 s368982 studs 17 17 сент. 21:33 Copy_82 -&gt; ./lab0/hydreigon6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Символическая ссылка lab0/hydreigon6/golemsentret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/hydreigon6]$ ls -l total 4 -rwxrwxrwx 1 s368</w:t>
      </w:r>
      <w:r w:rsidRPr="00503179">
        <w:rPr>
          <w:rFonts w:asciiTheme="majorHAnsi" w:hAnsiTheme="majorHAnsi" w:cstheme="majorHAnsi"/>
        </w:rPr>
        <w:t>982 studs 36 17 сент. 20:41 golem lrwxr-xr-x 1 s368982 studs 15 17 сент. 21:33 golemsentret -&gt; ./lab0/sentret9</w:t>
      </w:r>
    </w:p>
    <w:p w:rsidR="003A6B0E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sentret9 в lab0/hydreigon6/mienshao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/lab0/hydreigon6/mienshao]$ ls sentret9</w:t>
      </w:r>
    </w:p>
    <w:p w:rsidR="00A77AD5" w:rsidRPr="00503179" w:rsidRDefault="002A3F93" w:rsidP="003A6B0E">
      <w:pPr>
        <w:pStyle w:val="a8"/>
        <w:ind w:left="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[s368982@helios ~/lab0/hydreigon6]$ cat venusaurcherrim Тип диеты Phototroph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  <w:lang w:val="ru-RU"/>
        </w:rPr>
      </w:pPr>
      <w:r w:rsidRPr="00503179">
        <w:rPr>
          <w:rFonts w:asciiTheme="majorHAnsi" w:hAnsiTheme="majorHAnsi" w:cstheme="majorHAnsi"/>
          <w:lang w:val="ru-RU"/>
        </w:rPr>
        <w:t xml:space="preserve">###4. Четвертое задание </w:t>
      </w:r>
    </w:p>
    <w:p w:rsidR="00503179" w:rsidRPr="00503179" w:rsidRDefault="002A3F93">
      <w:pPr>
        <w:pStyle w:val="FirstParagraph"/>
        <w:rPr>
          <w:rFonts w:asciiTheme="majorHAnsi" w:hAnsiTheme="majorHAnsi" w:cstheme="majorHAnsi"/>
          <w:lang w:val="ru-RU"/>
        </w:rPr>
      </w:pPr>
      <w:r w:rsidRPr="00503179">
        <w:rPr>
          <w:rFonts w:asciiTheme="majorHAnsi" w:hAnsiTheme="majorHAnsi" w:cstheme="majorHAnsi"/>
          <w:lang w:val="ru-RU"/>
        </w:rPr>
        <w:t xml:space="preserve">&gt; #Подсчитать количество символов содержимого файлов в директории </w:t>
      </w:r>
      <w:r w:rsidRPr="00503179">
        <w:rPr>
          <w:rFonts w:asciiTheme="majorHAnsi" w:hAnsiTheme="majorHAnsi" w:cstheme="majorHAnsi"/>
        </w:rPr>
        <w:t>lanturn</w:t>
      </w:r>
      <w:r w:rsidRPr="00503179">
        <w:rPr>
          <w:rFonts w:asciiTheme="majorHAnsi" w:hAnsiTheme="majorHAnsi" w:cstheme="majorHAnsi"/>
          <w:lang w:val="ru-RU"/>
        </w:rPr>
        <w:t>8, результат записать в файл в директории /</w:t>
      </w:r>
      <w:r w:rsidRPr="00503179">
        <w:rPr>
          <w:rFonts w:asciiTheme="majorHAnsi" w:hAnsiTheme="majorHAnsi" w:cstheme="majorHAnsi"/>
        </w:rPr>
        <w:t>tmp</w:t>
      </w:r>
      <w:r w:rsidRPr="00503179">
        <w:rPr>
          <w:rFonts w:asciiTheme="majorHAnsi" w:hAnsiTheme="majorHAnsi" w:cstheme="majorHAnsi"/>
          <w:lang w:val="ru-RU"/>
        </w:rPr>
        <w:t>, ошибки доступа перенаправить в фай</w:t>
      </w:r>
      <w:r w:rsidRPr="00503179">
        <w:rPr>
          <w:rFonts w:asciiTheme="majorHAnsi" w:hAnsiTheme="majorHAnsi" w:cstheme="majorHAnsi"/>
          <w:lang w:val="ru-RU"/>
        </w:rPr>
        <w:t>л в директории /</w:t>
      </w:r>
      <w:r w:rsidRPr="00503179">
        <w:rPr>
          <w:rFonts w:asciiTheme="majorHAnsi" w:hAnsiTheme="majorHAnsi" w:cstheme="majorHAnsi"/>
        </w:rPr>
        <w:t>tmp</w:t>
      </w:r>
      <w:r w:rsidRPr="00503179">
        <w:rPr>
          <w:rFonts w:asciiTheme="majorHAnsi" w:hAnsiTheme="majorHAnsi" w:cstheme="majorHAnsi"/>
          <w:lang w:val="ru-RU"/>
        </w:rPr>
        <w:t xml:space="preserve"> </w:t>
      </w:r>
    </w:p>
    <w:p w:rsidR="00A77AD5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wc</w:t>
      </w:r>
      <w:r w:rsidRPr="00503179">
        <w:rPr>
          <w:rFonts w:asciiTheme="majorHAnsi" w:hAnsiTheme="majorHAnsi" w:cstheme="majorHAnsi"/>
        </w:rPr>
        <w:t xml:space="preserve"> -</w:t>
      </w:r>
      <w:r w:rsidRPr="00503179">
        <w:rPr>
          <w:rFonts w:asciiTheme="majorHAnsi" w:hAnsiTheme="majorHAnsi" w:cstheme="majorHAnsi"/>
        </w:rPr>
        <w:t>m</w:t>
      </w:r>
      <w:r w:rsidRPr="00503179">
        <w:rPr>
          <w:rFonts w:asciiTheme="majorHAnsi" w:hAnsiTheme="majorHAnsi" w:cstheme="majorHAnsi"/>
        </w:rPr>
        <w:t xml:space="preserve"> ./</w:t>
      </w:r>
      <w:r w:rsidRPr="00503179">
        <w:rPr>
          <w:rFonts w:asciiTheme="majorHAnsi" w:hAnsiTheme="majorHAnsi" w:cstheme="majorHAnsi"/>
        </w:rPr>
        <w:t>lab</w:t>
      </w:r>
      <w:r w:rsidRPr="00503179">
        <w:rPr>
          <w:rFonts w:asciiTheme="majorHAnsi" w:hAnsiTheme="majorHAnsi" w:cstheme="majorHAnsi"/>
        </w:rPr>
        <w:t>0/</w:t>
      </w:r>
      <w:r w:rsidRPr="00503179">
        <w:rPr>
          <w:rFonts w:asciiTheme="majorHAnsi" w:hAnsiTheme="majorHAnsi" w:cstheme="majorHAnsi"/>
        </w:rPr>
        <w:t>lanturn</w:t>
      </w:r>
      <w:r w:rsidRPr="00503179">
        <w:rPr>
          <w:rFonts w:asciiTheme="majorHAnsi" w:hAnsiTheme="majorHAnsi" w:cstheme="majorHAnsi"/>
        </w:rPr>
        <w:t>8/* &amp;&gt;&gt; /</w:t>
      </w:r>
      <w:r w:rsidRPr="00503179">
        <w:rPr>
          <w:rFonts w:asciiTheme="majorHAnsi" w:hAnsiTheme="majorHAnsi" w:cstheme="majorHAnsi"/>
        </w:rPr>
        <w:t>tmp</w:t>
      </w:r>
      <w:r w:rsidRPr="00503179">
        <w:rPr>
          <w:rFonts w:asciiTheme="majorHAnsi" w:hAnsiTheme="majorHAnsi" w:cstheme="majorHAnsi"/>
        </w:rPr>
        <w:t>/</w:t>
      </w:r>
      <w:r w:rsidRPr="00503179">
        <w:rPr>
          <w:rFonts w:asciiTheme="majorHAnsi" w:hAnsiTheme="majorHAnsi" w:cstheme="majorHAnsi"/>
        </w:rPr>
        <w:t>s</w:t>
      </w:r>
      <w:r w:rsidRPr="00503179">
        <w:rPr>
          <w:rFonts w:asciiTheme="majorHAnsi" w:hAnsiTheme="majorHAnsi" w:cstheme="majorHAnsi"/>
        </w:rPr>
        <w:t>368982_</w:t>
      </w:r>
      <w:r w:rsidRPr="00503179">
        <w:rPr>
          <w:rFonts w:asciiTheme="majorHAnsi" w:hAnsiTheme="majorHAnsi" w:cstheme="majorHAnsi"/>
        </w:rPr>
        <w:t>log</w:t>
      </w:r>
    </w:p>
    <w:p w:rsidR="00A77AD5" w:rsidRPr="00503179" w:rsidRDefault="002A3F93">
      <w:pPr>
        <w:pStyle w:val="SourceCode"/>
        <w:rPr>
          <w:rFonts w:asciiTheme="majorHAnsi" w:hAnsiTheme="majorHAnsi" w:cstheme="majorHAnsi"/>
          <w:lang w:val="ru-RU"/>
        </w:rPr>
      </w:pPr>
      <w:r w:rsidRPr="00503179">
        <w:rPr>
          <w:rStyle w:val="VerbatimChar"/>
          <w:rFonts w:asciiTheme="majorHAnsi" w:hAnsiTheme="majorHAnsi" w:cstheme="majorHAnsi"/>
          <w:lang w:val="ru-RU"/>
        </w:rPr>
        <w:lastRenderedPageBreak/>
        <w:t xml:space="preserve">#Вывести четыре первых элемента рекурсивного списка имен и атрибутов файлов в директории </w:t>
      </w:r>
      <w:r w:rsidRPr="00503179">
        <w:rPr>
          <w:rStyle w:val="VerbatimChar"/>
          <w:rFonts w:asciiTheme="majorHAnsi" w:hAnsiTheme="majorHAnsi" w:cstheme="majorHAnsi"/>
        </w:rPr>
        <w:t>lab</w:t>
      </w:r>
      <w:r w:rsidRPr="00503179">
        <w:rPr>
          <w:rStyle w:val="VerbatimChar"/>
          <w:rFonts w:asciiTheme="majorHAnsi" w:hAnsiTheme="majorHAnsi" w:cstheme="majorHAnsi"/>
          <w:lang w:val="ru-RU"/>
        </w:rPr>
        <w:t>0, начинающихся на символ '</w:t>
      </w:r>
      <w:r w:rsidRPr="00503179">
        <w:rPr>
          <w:rStyle w:val="VerbatimChar"/>
          <w:rFonts w:asciiTheme="majorHAnsi" w:hAnsiTheme="majorHAnsi" w:cstheme="majorHAnsi"/>
        </w:rPr>
        <w:t>s</w:t>
      </w:r>
      <w:r w:rsidRPr="00503179">
        <w:rPr>
          <w:rStyle w:val="VerbatimChar"/>
          <w:rFonts w:asciiTheme="majorHAnsi" w:hAnsiTheme="majorHAnsi" w:cstheme="majorHAnsi"/>
          <w:lang w:val="ru-RU"/>
        </w:rPr>
        <w:t>', список отсортировать по убыванию даты модификации файла, ошибки дост</w:t>
      </w:r>
      <w:r w:rsidRPr="00503179">
        <w:rPr>
          <w:rStyle w:val="VerbatimChar"/>
          <w:rFonts w:asciiTheme="majorHAnsi" w:hAnsiTheme="majorHAnsi" w:cstheme="majorHAnsi"/>
          <w:lang w:val="ru-RU"/>
        </w:rPr>
        <w:t>упа не подавлять и не перенаправлять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</w:rPr>
        <w:t>grep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rl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. | </w:t>
      </w:r>
      <w:r w:rsidRPr="00503179">
        <w:rPr>
          <w:rStyle w:val="VerbatimChar"/>
          <w:rFonts w:asciiTheme="majorHAnsi" w:hAnsiTheme="majorHAnsi" w:cstheme="majorHAnsi"/>
        </w:rPr>
        <w:t>grep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/</w:t>
      </w:r>
      <w:r w:rsidRPr="00503179">
        <w:rPr>
          <w:rStyle w:val="VerbatimChar"/>
          <w:rFonts w:asciiTheme="majorHAnsi" w:hAnsiTheme="majorHAnsi" w:cstheme="majorHAnsi"/>
        </w:rPr>
        <w:t>s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2&gt;&amp;1 | </w:t>
      </w:r>
      <w:r w:rsidRPr="00503179">
        <w:rPr>
          <w:rStyle w:val="VerbatimChar"/>
          <w:rFonts w:asciiTheme="majorHAnsi" w:hAnsiTheme="majorHAnsi" w:cstheme="majorHAnsi"/>
        </w:rPr>
        <w:t>xargs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</w:t>
      </w:r>
      <w:r w:rsidRPr="00503179">
        <w:rPr>
          <w:rStyle w:val="VerbatimChar"/>
          <w:rFonts w:asciiTheme="majorHAnsi" w:hAnsiTheme="majorHAnsi" w:cstheme="majorHAnsi"/>
        </w:rPr>
        <w:t>ls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lt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| </w:t>
      </w:r>
      <w:r w:rsidRPr="00503179">
        <w:rPr>
          <w:rStyle w:val="VerbatimChar"/>
          <w:rFonts w:asciiTheme="majorHAnsi" w:hAnsiTheme="majorHAnsi" w:cstheme="majorHAnsi"/>
        </w:rPr>
        <w:t>head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4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#Вывести содержимое файлов с номерами строк в директории </w:t>
      </w:r>
      <w:r w:rsidRPr="00503179">
        <w:rPr>
          <w:rStyle w:val="VerbatimChar"/>
          <w:rFonts w:asciiTheme="majorHAnsi" w:hAnsiTheme="majorHAnsi" w:cstheme="majorHAnsi"/>
        </w:rPr>
        <w:t>lanturn</w:t>
      </w:r>
      <w:r w:rsidRPr="00503179">
        <w:rPr>
          <w:rStyle w:val="VerbatimChar"/>
          <w:rFonts w:asciiTheme="majorHAnsi" w:hAnsiTheme="majorHAnsi" w:cstheme="majorHAnsi"/>
          <w:lang w:val="ru-RU"/>
        </w:rPr>
        <w:t>8, исключить строки, содержащие "</w:t>
      </w:r>
      <w:r w:rsidRPr="00503179">
        <w:rPr>
          <w:rStyle w:val="VerbatimChar"/>
          <w:rFonts w:asciiTheme="majorHAnsi" w:hAnsiTheme="majorHAnsi" w:cstheme="majorHAnsi"/>
        </w:rPr>
        <w:t>ble</w:t>
      </w:r>
      <w:r w:rsidRPr="00503179">
        <w:rPr>
          <w:rStyle w:val="VerbatimChar"/>
          <w:rFonts w:asciiTheme="majorHAnsi" w:hAnsiTheme="majorHAnsi" w:cstheme="majorHAnsi"/>
          <w:lang w:val="ru-RU"/>
        </w:rPr>
        <w:t>", регистр символов игнорировать, ошибки доступа перенаправить в фа</w:t>
      </w:r>
      <w:r w:rsidRPr="00503179">
        <w:rPr>
          <w:rStyle w:val="VerbatimChar"/>
          <w:rFonts w:asciiTheme="majorHAnsi" w:hAnsiTheme="majorHAnsi" w:cstheme="majorHAnsi"/>
          <w:lang w:val="ru-RU"/>
        </w:rPr>
        <w:t>йл в директории /</w:t>
      </w:r>
      <w:r w:rsidRPr="00503179">
        <w:rPr>
          <w:rStyle w:val="VerbatimChar"/>
          <w:rFonts w:asciiTheme="majorHAnsi" w:hAnsiTheme="majorHAnsi" w:cstheme="majorHAnsi"/>
        </w:rPr>
        <w:t>tmp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</w:rPr>
        <w:t>cat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n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./</w:t>
      </w:r>
      <w:r w:rsidRPr="00503179">
        <w:rPr>
          <w:rStyle w:val="VerbatimChar"/>
          <w:rFonts w:asciiTheme="majorHAnsi" w:hAnsiTheme="majorHAnsi" w:cstheme="majorHAnsi"/>
        </w:rPr>
        <w:t>lab</w:t>
      </w:r>
      <w:r w:rsidRPr="00503179">
        <w:rPr>
          <w:rStyle w:val="VerbatimChar"/>
          <w:rFonts w:asciiTheme="majorHAnsi" w:hAnsiTheme="majorHAnsi" w:cstheme="majorHAnsi"/>
          <w:lang w:val="ru-RU"/>
        </w:rPr>
        <w:t>0/</w:t>
      </w:r>
      <w:r w:rsidRPr="00503179">
        <w:rPr>
          <w:rStyle w:val="VerbatimChar"/>
          <w:rFonts w:asciiTheme="majorHAnsi" w:hAnsiTheme="majorHAnsi" w:cstheme="majorHAnsi"/>
        </w:rPr>
        <w:t>lanturn</w:t>
      </w:r>
      <w:r w:rsidRPr="00503179">
        <w:rPr>
          <w:rStyle w:val="VerbatimChar"/>
          <w:rFonts w:asciiTheme="majorHAnsi" w:hAnsiTheme="majorHAnsi" w:cstheme="majorHAnsi"/>
          <w:lang w:val="ru-RU"/>
        </w:rPr>
        <w:t>8/*  2&gt;&gt; /</w:t>
      </w:r>
      <w:r w:rsidRPr="00503179">
        <w:rPr>
          <w:rStyle w:val="VerbatimChar"/>
          <w:rFonts w:asciiTheme="majorHAnsi" w:hAnsiTheme="majorHAnsi" w:cstheme="majorHAnsi"/>
        </w:rPr>
        <w:t>tmp</w:t>
      </w:r>
      <w:r w:rsidRPr="00503179">
        <w:rPr>
          <w:rStyle w:val="VerbatimChar"/>
          <w:rFonts w:asciiTheme="majorHAnsi" w:hAnsiTheme="majorHAnsi" w:cstheme="majorHAnsi"/>
          <w:lang w:val="ru-RU"/>
        </w:rPr>
        <w:t>/</w:t>
      </w:r>
      <w:r w:rsidRPr="00503179">
        <w:rPr>
          <w:rStyle w:val="VerbatimChar"/>
          <w:rFonts w:asciiTheme="majorHAnsi" w:hAnsiTheme="majorHAnsi" w:cstheme="majorHAnsi"/>
        </w:rPr>
        <w:t>s</w:t>
      </w:r>
      <w:r w:rsidRPr="00503179">
        <w:rPr>
          <w:rStyle w:val="VerbatimChar"/>
          <w:rFonts w:asciiTheme="majorHAnsi" w:hAnsiTheme="majorHAnsi" w:cstheme="majorHAnsi"/>
          <w:lang w:val="ru-RU"/>
        </w:rPr>
        <w:t>368982_</w:t>
      </w:r>
      <w:r w:rsidRPr="00503179">
        <w:rPr>
          <w:rStyle w:val="VerbatimChar"/>
          <w:rFonts w:asciiTheme="majorHAnsi" w:hAnsiTheme="majorHAnsi" w:cstheme="majorHAnsi"/>
        </w:rPr>
        <w:t>log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| </w:t>
      </w:r>
      <w:r w:rsidRPr="00503179">
        <w:rPr>
          <w:rStyle w:val="VerbatimChar"/>
          <w:rFonts w:asciiTheme="majorHAnsi" w:hAnsiTheme="majorHAnsi" w:cstheme="majorHAnsi"/>
        </w:rPr>
        <w:t>grep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vi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</w:t>
      </w:r>
      <w:r w:rsidRPr="00503179">
        <w:rPr>
          <w:rStyle w:val="VerbatimChar"/>
          <w:rFonts w:asciiTheme="majorHAnsi" w:hAnsiTheme="majorHAnsi" w:cstheme="majorHAnsi"/>
        </w:rPr>
        <w:t>ble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#Подсчитать количество символов содержимого файлов: </w:t>
      </w:r>
      <w:r w:rsidRPr="00503179">
        <w:rPr>
          <w:rStyle w:val="VerbatimChar"/>
          <w:rFonts w:asciiTheme="majorHAnsi" w:hAnsiTheme="majorHAnsi" w:cstheme="majorHAnsi"/>
        </w:rPr>
        <w:t>golem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, </w:t>
      </w:r>
      <w:r w:rsidRPr="00503179">
        <w:rPr>
          <w:rStyle w:val="VerbatimChar"/>
          <w:rFonts w:asciiTheme="majorHAnsi" w:hAnsiTheme="majorHAnsi" w:cstheme="majorHAnsi"/>
        </w:rPr>
        <w:t>tyrogue</w:t>
      </w:r>
      <w:r w:rsidRPr="00503179">
        <w:rPr>
          <w:rStyle w:val="VerbatimChar"/>
          <w:rFonts w:asciiTheme="majorHAnsi" w:hAnsiTheme="majorHAnsi" w:cstheme="majorHAnsi"/>
          <w:lang w:val="ru-RU"/>
        </w:rPr>
        <w:t>, отсортировать вывод по уменьшению количества, подавить вывод ошибок доступа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</w:rPr>
        <w:t>wc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m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./</w:t>
      </w:r>
      <w:r w:rsidRPr="00503179">
        <w:rPr>
          <w:rStyle w:val="VerbatimChar"/>
          <w:rFonts w:asciiTheme="majorHAnsi" w:hAnsiTheme="majorHAnsi" w:cstheme="majorHAnsi"/>
        </w:rPr>
        <w:t>lab</w:t>
      </w:r>
      <w:r w:rsidRPr="00503179">
        <w:rPr>
          <w:rStyle w:val="VerbatimChar"/>
          <w:rFonts w:asciiTheme="majorHAnsi" w:hAnsiTheme="majorHAnsi" w:cstheme="majorHAnsi"/>
          <w:lang w:val="ru-RU"/>
        </w:rPr>
        <w:t>0/</w:t>
      </w:r>
      <w:r w:rsidRPr="00503179">
        <w:rPr>
          <w:rStyle w:val="VerbatimChar"/>
          <w:rFonts w:asciiTheme="majorHAnsi" w:hAnsiTheme="majorHAnsi" w:cstheme="majorHAnsi"/>
        </w:rPr>
        <w:t>hydreigon</w:t>
      </w:r>
      <w:r w:rsidRPr="00503179">
        <w:rPr>
          <w:rStyle w:val="VerbatimChar"/>
          <w:rFonts w:asciiTheme="majorHAnsi" w:hAnsiTheme="majorHAnsi" w:cstheme="majorHAnsi"/>
          <w:lang w:val="ru-RU"/>
        </w:rPr>
        <w:t>6/</w:t>
      </w:r>
      <w:r w:rsidRPr="00503179">
        <w:rPr>
          <w:rStyle w:val="VerbatimChar"/>
          <w:rFonts w:asciiTheme="majorHAnsi" w:hAnsiTheme="majorHAnsi" w:cstheme="majorHAnsi"/>
        </w:rPr>
        <w:t>gol</w:t>
      </w:r>
      <w:r w:rsidRPr="00503179">
        <w:rPr>
          <w:rStyle w:val="VerbatimChar"/>
          <w:rFonts w:asciiTheme="majorHAnsi" w:hAnsiTheme="majorHAnsi" w:cstheme="majorHAnsi"/>
        </w:rPr>
        <w:t>em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./</w:t>
      </w:r>
      <w:r w:rsidRPr="00503179">
        <w:rPr>
          <w:rStyle w:val="VerbatimChar"/>
          <w:rFonts w:asciiTheme="majorHAnsi" w:hAnsiTheme="majorHAnsi" w:cstheme="majorHAnsi"/>
        </w:rPr>
        <w:t>lab</w:t>
      </w:r>
      <w:r w:rsidRPr="00503179">
        <w:rPr>
          <w:rStyle w:val="VerbatimChar"/>
          <w:rFonts w:asciiTheme="majorHAnsi" w:hAnsiTheme="majorHAnsi" w:cstheme="majorHAnsi"/>
          <w:lang w:val="ru-RU"/>
        </w:rPr>
        <w:t>0/</w:t>
      </w:r>
      <w:r w:rsidRPr="00503179">
        <w:rPr>
          <w:rStyle w:val="VerbatimChar"/>
          <w:rFonts w:asciiTheme="majorHAnsi" w:hAnsiTheme="majorHAnsi" w:cstheme="majorHAnsi"/>
        </w:rPr>
        <w:t>hydreigon</w:t>
      </w:r>
      <w:r w:rsidRPr="00503179">
        <w:rPr>
          <w:rStyle w:val="VerbatimChar"/>
          <w:rFonts w:asciiTheme="majorHAnsi" w:hAnsiTheme="majorHAnsi" w:cstheme="majorHAnsi"/>
          <w:lang w:val="ru-RU"/>
        </w:rPr>
        <w:t>6/</w:t>
      </w:r>
      <w:r w:rsidRPr="00503179">
        <w:rPr>
          <w:rStyle w:val="VerbatimChar"/>
          <w:rFonts w:asciiTheme="majorHAnsi" w:hAnsiTheme="majorHAnsi" w:cstheme="majorHAnsi"/>
        </w:rPr>
        <w:t>tyrogue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| </w:t>
      </w:r>
      <w:r w:rsidRPr="00503179">
        <w:rPr>
          <w:rStyle w:val="VerbatimChar"/>
          <w:rFonts w:asciiTheme="majorHAnsi" w:hAnsiTheme="majorHAnsi" w:cstheme="majorHAnsi"/>
        </w:rPr>
        <w:t>head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2 | </w:t>
      </w:r>
      <w:r w:rsidRPr="00503179">
        <w:rPr>
          <w:rStyle w:val="VerbatimChar"/>
          <w:rFonts w:asciiTheme="majorHAnsi" w:hAnsiTheme="majorHAnsi" w:cstheme="majorHAnsi"/>
        </w:rPr>
        <w:t>sort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r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2&gt;/</w:t>
      </w:r>
      <w:r w:rsidRPr="00503179">
        <w:rPr>
          <w:rStyle w:val="VerbatimChar"/>
          <w:rFonts w:asciiTheme="majorHAnsi" w:hAnsiTheme="majorHAnsi" w:cstheme="majorHAnsi"/>
        </w:rPr>
        <w:t>dev</w:t>
      </w:r>
      <w:r w:rsidRPr="00503179">
        <w:rPr>
          <w:rStyle w:val="VerbatimChar"/>
          <w:rFonts w:asciiTheme="majorHAnsi" w:hAnsiTheme="majorHAnsi" w:cstheme="majorHAnsi"/>
          <w:lang w:val="ru-RU"/>
        </w:rPr>
        <w:t>/</w:t>
      </w:r>
      <w:r w:rsidRPr="00503179">
        <w:rPr>
          <w:rStyle w:val="VerbatimChar"/>
          <w:rFonts w:asciiTheme="majorHAnsi" w:hAnsiTheme="majorHAnsi" w:cstheme="majorHAnsi"/>
        </w:rPr>
        <w:t>null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#Вывести рекурсивно список имен и атрибутов файлов в директории </w:t>
      </w:r>
      <w:r w:rsidRPr="00503179">
        <w:rPr>
          <w:rStyle w:val="VerbatimChar"/>
          <w:rFonts w:asciiTheme="majorHAnsi" w:hAnsiTheme="majorHAnsi" w:cstheme="majorHAnsi"/>
        </w:rPr>
        <w:t>lanturn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8, список отсортировать по имени </w:t>
      </w:r>
      <w:r w:rsidRPr="00503179">
        <w:rPr>
          <w:rStyle w:val="VerbatimChar"/>
          <w:rFonts w:asciiTheme="majorHAnsi" w:hAnsiTheme="majorHAnsi" w:cstheme="majorHAnsi"/>
        </w:rPr>
        <w:t>z</w:t>
      </w:r>
      <w:r w:rsidRPr="00503179">
        <w:rPr>
          <w:rStyle w:val="VerbatimChar"/>
          <w:rFonts w:asciiTheme="majorHAnsi" w:hAnsiTheme="majorHAnsi" w:cstheme="majorHAnsi"/>
          <w:lang w:val="ru-RU"/>
        </w:rPr>
        <w:t>-&gt;</w:t>
      </w:r>
      <w:r w:rsidRPr="00503179">
        <w:rPr>
          <w:rStyle w:val="VerbatimChar"/>
          <w:rFonts w:asciiTheme="majorHAnsi" w:hAnsiTheme="majorHAnsi" w:cstheme="majorHAnsi"/>
        </w:rPr>
        <w:t>a</w:t>
      </w:r>
      <w:r w:rsidRPr="00503179">
        <w:rPr>
          <w:rStyle w:val="VerbatimChar"/>
          <w:rFonts w:asciiTheme="majorHAnsi" w:hAnsiTheme="majorHAnsi" w:cstheme="majorHAnsi"/>
          <w:lang w:val="ru-RU"/>
        </w:rPr>
        <w:t>, ошибки доступа не подавлять и не перенаправлять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</w:rPr>
        <w:t>ls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R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./</w:t>
      </w:r>
      <w:r w:rsidRPr="00503179">
        <w:rPr>
          <w:rStyle w:val="VerbatimChar"/>
          <w:rFonts w:asciiTheme="majorHAnsi" w:hAnsiTheme="majorHAnsi" w:cstheme="majorHAnsi"/>
        </w:rPr>
        <w:t>lab</w:t>
      </w:r>
      <w:r w:rsidRPr="00503179">
        <w:rPr>
          <w:rStyle w:val="VerbatimChar"/>
          <w:rFonts w:asciiTheme="majorHAnsi" w:hAnsiTheme="majorHAnsi" w:cstheme="majorHAnsi"/>
          <w:lang w:val="ru-RU"/>
        </w:rPr>
        <w:t>0/</w:t>
      </w:r>
      <w:r w:rsidRPr="00503179">
        <w:rPr>
          <w:rStyle w:val="VerbatimChar"/>
          <w:rFonts w:asciiTheme="majorHAnsi" w:hAnsiTheme="majorHAnsi" w:cstheme="majorHAnsi"/>
        </w:rPr>
        <w:t>lanturn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8 | </w:t>
      </w:r>
      <w:r w:rsidRPr="00503179">
        <w:rPr>
          <w:rStyle w:val="VerbatimChar"/>
          <w:rFonts w:asciiTheme="majorHAnsi" w:hAnsiTheme="majorHAnsi" w:cstheme="majorHAnsi"/>
        </w:rPr>
        <w:t>sort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r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| </w:t>
      </w:r>
      <w:r w:rsidRPr="00503179">
        <w:rPr>
          <w:rStyle w:val="VerbatimChar"/>
          <w:rFonts w:asciiTheme="majorHAnsi" w:hAnsiTheme="majorHAnsi" w:cstheme="majorHAnsi"/>
        </w:rPr>
        <w:t>gr</w:t>
      </w:r>
      <w:r w:rsidRPr="00503179">
        <w:rPr>
          <w:rStyle w:val="VerbatimChar"/>
          <w:rFonts w:asciiTheme="majorHAnsi" w:hAnsiTheme="majorHAnsi" w:cstheme="majorHAnsi"/>
        </w:rPr>
        <w:t>ep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"."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#Вывести список имен и атрибутов файлов в директории </w:t>
      </w:r>
      <w:r w:rsidRPr="00503179">
        <w:rPr>
          <w:rStyle w:val="VerbatimChar"/>
          <w:rFonts w:asciiTheme="majorHAnsi" w:hAnsiTheme="majorHAnsi" w:cstheme="majorHAnsi"/>
        </w:rPr>
        <w:t>vileplume</w:t>
      </w:r>
      <w:r w:rsidRPr="00503179">
        <w:rPr>
          <w:rStyle w:val="VerbatimChar"/>
          <w:rFonts w:asciiTheme="majorHAnsi" w:hAnsiTheme="majorHAnsi" w:cstheme="majorHAnsi"/>
          <w:lang w:val="ru-RU"/>
        </w:rPr>
        <w:t>2, список отсортировать по возрастанию даты доступа к файлу, добавить вывод ошибок доступа в стандартный поток вывода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</w:rPr>
        <w:t>chmod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</w:t>
      </w:r>
      <w:r w:rsidRPr="00503179">
        <w:rPr>
          <w:rStyle w:val="VerbatimChar"/>
          <w:rFonts w:asciiTheme="majorHAnsi" w:hAnsiTheme="majorHAnsi" w:cstheme="majorHAnsi"/>
        </w:rPr>
        <w:t>u</w:t>
      </w:r>
      <w:r w:rsidRPr="00503179">
        <w:rPr>
          <w:rStyle w:val="VerbatimChar"/>
          <w:rFonts w:asciiTheme="majorHAnsi" w:hAnsiTheme="majorHAnsi" w:cstheme="majorHAnsi"/>
          <w:lang w:val="ru-RU"/>
        </w:rPr>
        <w:t>=</w:t>
      </w:r>
      <w:r w:rsidRPr="00503179">
        <w:rPr>
          <w:rStyle w:val="VerbatimChar"/>
          <w:rFonts w:asciiTheme="majorHAnsi" w:hAnsiTheme="majorHAnsi" w:cstheme="majorHAnsi"/>
        </w:rPr>
        <w:t>rx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./</w:t>
      </w:r>
      <w:r w:rsidRPr="00503179">
        <w:rPr>
          <w:rStyle w:val="VerbatimChar"/>
          <w:rFonts w:asciiTheme="majorHAnsi" w:hAnsiTheme="majorHAnsi" w:cstheme="majorHAnsi"/>
        </w:rPr>
        <w:t>lab</w:t>
      </w:r>
      <w:r w:rsidRPr="00503179">
        <w:rPr>
          <w:rStyle w:val="VerbatimChar"/>
          <w:rFonts w:asciiTheme="majorHAnsi" w:hAnsiTheme="majorHAnsi" w:cstheme="majorHAnsi"/>
          <w:lang w:val="ru-RU"/>
        </w:rPr>
        <w:t>0/</w:t>
      </w:r>
      <w:r w:rsidRPr="00503179">
        <w:rPr>
          <w:rStyle w:val="VerbatimChar"/>
          <w:rFonts w:asciiTheme="majorHAnsi" w:hAnsiTheme="majorHAnsi" w:cstheme="majorHAnsi"/>
        </w:rPr>
        <w:t>vileplume</w:t>
      </w:r>
      <w:r w:rsidRPr="00503179">
        <w:rPr>
          <w:rStyle w:val="VerbatimChar"/>
          <w:rFonts w:asciiTheme="majorHAnsi" w:hAnsiTheme="majorHAnsi" w:cstheme="majorHAnsi"/>
          <w:lang w:val="ru-RU"/>
        </w:rPr>
        <w:t>2</w:t>
      </w:r>
      <w:r w:rsidRPr="00503179">
        <w:rPr>
          <w:rFonts w:asciiTheme="majorHAnsi" w:hAnsiTheme="majorHAnsi" w:cstheme="majorHAnsi"/>
          <w:lang w:val="ru-RU"/>
        </w:rPr>
        <w:br/>
      </w:r>
      <w:r w:rsidRPr="00503179">
        <w:rPr>
          <w:rStyle w:val="VerbatimChar"/>
          <w:rFonts w:asciiTheme="majorHAnsi" w:hAnsiTheme="majorHAnsi" w:cstheme="majorHAnsi"/>
        </w:rPr>
        <w:t>ls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-</w:t>
      </w:r>
      <w:r w:rsidRPr="00503179">
        <w:rPr>
          <w:rStyle w:val="VerbatimChar"/>
          <w:rFonts w:asciiTheme="majorHAnsi" w:hAnsiTheme="majorHAnsi" w:cstheme="majorHAnsi"/>
        </w:rPr>
        <w:t>lcr</w:t>
      </w:r>
      <w:r w:rsidRPr="00503179">
        <w:rPr>
          <w:rStyle w:val="VerbatimChar"/>
          <w:rFonts w:asciiTheme="majorHAnsi" w:hAnsiTheme="majorHAnsi" w:cstheme="majorHAnsi"/>
          <w:lang w:val="ru-RU"/>
        </w:rPr>
        <w:t xml:space="preserve"> ./</w:t>
      </w:r>
      <w:r w:rsidRPr="00503179">
        <w:rPr>
          <w:rStyle w:val="VerbatimChar"/>
          <w:rFonts w:asciiTheme="majorHAnsi" w:hAnsiTheme="majorHAnsi" w:cstheme="majorHAnsi"/>
        </w:rPr>
        <w:t>lab</w:t>
      </w:r>
      <w:r w:rsidRPr="00503179">
        <w:rPr>
          <w:rStyle w:val="VerbatimChar"/>
          <w:rFonts w:asciiTheme="majorHAnsi" w:hAnsiTheme="majorHAnsi" w:cstheme="majorHAnsi"/>
          <w:lang w:val="ru-RU"/>
        </w:rPr>
        <w:t>0/</w:t>
      </w:r>
      <w:r w:rsidRPr="00503179">
        <w:rPr>
          <w:rStyle w:val="VerbatimChar"/>
          <w:rFonts w:asciiTheme="majorHAnsi" w:hAnsiTheme="majorHAnsi" w:cstheme="majorHAnsi"/>
        </w:rPr>
        <w:t>vileplume</w:t>
      </w:r>
      <w:r w:rsidRPr="00503179">
        <w:rPr>
          <w:rStyle w:val="VerbatimChar"/>
          <w:rFonts w:asciiTheme="majorHAnsi" w:hAnsiTheme="majorHAnsi" w:cstheme="majorHAnsi"/>
          <w:lang w:val="ru-RU"/>
        </w:rPr>
        <w:t>2 2&gt;&amp;1</w:t>
      </w:r>
    </w:p>
    <w:p w:rsidR="00503179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1 задани</w:t>
      </w:r>
      <w:r w:rsidRPr="00503179">
        <w:rPr>
          <w:rFonts w:asciiTheme="majorHAnsi" w:hAnsiTheme="majorHAnsi" w:cstheme="majorHAnsi"/>
        </w:rPr>
        <w:t xml:space="preserve">е </w:t>
      </w:r>
    </w:p>
    <w:p w:rsidR="00A77AD5" w:rsidRPr="00503179" w:rsidRDefault="002A3F93">
      <w:pPr>
        <w:pStyle w:val="FirstParagraph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&gt;[s368982@helios ~]$ cat /tmp/s368982_log wc: ./lab0/lanturn8/diglett: open: Permission denied wc: ./lab0/lanturn8/raichu: read: Is a directory wc: ./lab0/lanturn8/scyther: open: Permission denied wc: ./lab0/lanturn8/tangela: open: Permission denied wc: </w:t>
      </w:r>
      <w:r w:rsidRPr="00503179">
        <w:rPr>
          <w:rFonts w:asciiTheme="majorHAnsi" w:hAnsiTheme="majorHAnsi" w:cstheme="majorHAnsi"/>
        </w:rPr>
        <w:t>./lab0/lanturn8/tympole: read: Is a directory 24 ./lab0/lanturn8/bastiodon 24 total</w:t>
      </w:r>
    </w:p>
    <w:p w:rsidR="00503179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2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grep: ./lab0/hydreigon6/golemsentret: No such file or directory grep: ./lab0/hydreigon6/togekiss: Permission denied grep: ./lab0/Copy_82: No such file or directo</w:t>
      </w:r>
      <w:r w:rsidRPr="00503179">
        <w:rPr>
          <w:rFonts w:asciiTheme="majorHAnsi" w:hAnsiTheme="majorHAnsi" w:cstheme="majorHAnsi"/>
        </w:rPr>
        <w:t>ry grep: ./lab0/vileplume2: Permission denied grep: ./lab0/lanturn8/diglett: Permission denied grep: ./lab0/lanturn8/scyther: Permission denied grep: ./lab0/lanturn8/tangela: Permission denied grep: ./lab0/sentret9: Permission denied -rwxr-xr-x 1 s368982 s</w:t>
      </w:r>
      <w:r w:rsidRPr="00503179">
        <w:rPr>
          <w:rFonts w:asciiTheme="majorHAnsi" w:hAnsiTheme="majorHAnsi" w:cstheme="majorHAnsi"/>
        </w:rPr>
        <w:t>tuds 36 18 сент. 01:15 ./lab0/hydreigon6/mienshao/sentret9 -rw-r–r– 1 s368982 studs 142 18 сент. 01:15 ./lab0/sentret9_44 -rw–w—- 1 s368982 studs 47 18 сент. 01:15 ./lab0/spearow8</w:t>
      </w:r>
    </w:p>
    <w:p w:rsidR="00503179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3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[s368982@helios ~]$ cat -n ./lab0/lanturn8/* 2&gt;/tmp/s368982_log 1</w:t>
      </w:r>
      <w:r w:rsidRPr="00503179">
        <w:rPr>
          <w:rFonts w:asciiTheme="majorHAnsi" w:hAnsiTheme="majorHAnsi" w:cstheme="majorHAnsi"/>
        </w:rPr>
        <w:t xml:space="preserve"> Тип покемона ROCK STEEL</w:t>
      </w:r>
    </w:p>
    <w:p w:rsidR="00503179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4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 25 ./lab0/hydreigon6/golem 21 ./lab0/hydreigon6/tyrogue</w:t>
      </w:r>
    </w:p>
    <w:p w:rsidR="00503179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5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lastRenderedPageBreak/>
        <w:t xml:space="preserve">&gt;ls: ./lab0/lanturn8/diglett: Permission denied tympole tangela scyther raichu diglett bastiodon ./lab0/lanturn8/tympole: ./lab0/lanturn8/raichu: </w:t>
      </w:r>
      <w:r w:rsidRPr="00503179">
        <w:rPr>
          <w:rFonts w:asciiTheme="majorHAnsi" w:hAnsiTheme="majorHAnsi" w:cstheme="majorHAnsi"/>
        </w:rPr>
        <w:t>./lab0/lanturn8/diglett:</w:t>
      </w:r>
    </w:p>
    <w:p w:rsidR="00503179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6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total 6 drwxr-x-wx 2 s368982 studs 2 18 сент. 01:15 budew -rw–w—- 1 s368982 studs 107 18 сент. 01:15 cofagrigus d-wx–x-w- 2 s368982 studs 2 18 сент. 01:15 porygon2 -rwxr-xr-x 1 s368982 studs 36 18 сент. 01:15 cofagriguss</w:t>
      </w:r>
      <w:r w:rsidRPr="00503179">
        <w:rPr>
          <w:rFonts w:asciiTheme="majorHAnsi" w:hAnsiTheme="majorHAnsi" w:cstheme="majorHAnsi"/>
        </w:rPr>
        <w:t>entret</w:t>
      </w:r>
    </w:p>
    <w:p w:rsidR="00503179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 xml:space="preserve">###5. Пятое задание </w:t>
      </w:r>
    </w:p>
    <w:p w:rsidR="00A77AD5" w:rsidRPr="00503179" w:rsidRDefault="002A3F93">
      <w:pPr>
        <w:pStyle w:val="a0"/>
        <w:rPr>
          <w:rFonts w:asciiTheme="majorHAnsi" w:hAnsiTheme="majorHAnsi" w:cstheme="majorHAnsi"/>
        </w:rPr>
      </w:pPr>
      <w:r w:rsidRPr="00503179">
        <w:rPr>
          <w:rFonts w:asciiTheme="majorHAnsi" w:hAnsiTheme="majorHAnsi" w:cstheme="majorHAnsi"/>
        </w:rPr>
        <w:t>&gt; chmod -R 777 ./lab0 #Удалить файл spearow8 rm ./lab0/spearow8</w:t>
      </w:r>
    </w:p>
    <w:p w:rsidR="00A77AD5" w:rsidRPr="00503179" w:rsidRDefault="002A3F93">
      <w:pPr>
        <w:pStyle w:val="SourceCode"/>
        <w:rPr>
          <w:rFonts w:asciiTheme="majorHAnsi" w:hAnsiTheme="majorHAnsi" w:cstheme="majorHAnsi"/>
        </w:rPr>
      </w:pPr>
      <w:r w:rsidRPr="00503179">
        <w:rPr>
          <w:rStyle w:val="VerbatimChar"/>
          <w:rFonts w:asciiTheme="majorHAnsi" w:hAnsiTheme="majorHAnsi" w:cstheme="majorHAnsi"/>
        </w:rPr>
        <w:t>#Удалить файл lab0/lanturn8/bastiodon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rm ./lab0/lanturn8/bastiodon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удалить символические ссылки Copy_*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rm ./lab0/Copy_*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удалить жесткие ссылки lab0/hydreigon6/ve</w:t>
      </w:r>
      <w:r w:rsidRPr="00503179">
        <w:rPr>
          <w:rStyle w:val="VerbatimChar"/>
          <w:rFonts w:asciiTheme="majorHAnsi" w:hAnsiTheme="majorHAnsi" w:cstheme="majorHAnsi"/>
        </w:rPr>
        <w:t>nusaurcherr*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rm ./lab0/hydreigon6/venusaurcherr*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Удалить директорию vileplume2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chmod -R u=rwx ./lab0/vileplume2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rm -r ./lab0/vileplume2</w:t>
      </w:r>
      <w:r w:rsidRPr="00503179">
        <w:rPr>
          <w:rFonts w:asciiTheme="majorHAnsi" w:hAnsiTheme="majorHAnsi" w:cstheme="majorHAnsi"/>
        </w:rPr>
        <w:br/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#Удалить директорию lab0/hydreigon6/mienshao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chmod -R u=rwx ./lab0/hydreigon6/mienshao</w:t>
      </w:r>
      <w:r w:rsidRPr="00503179">
        <w:rPr>
          <w:rFonts w:asciiTheme="majorHAnsi" w:hAnsiTheme="majorHAnsi" w:cstheme="majorHAnsi"/>
        </w:rPr>
        <w:br/>
      </w:r>
      <w:r w:rsidRPr="00503179">
        <w:rPr>
          <w:rStyle w:val="VerbatimChar"/>
          <w:rFonts w:asciiTheme="majorHAnsi" w:hAnsiTheme="majorHAnsi" w:cstheme="majorHAnsi"/>
        </w:rPr>
        <w:t>rm -r ./lab0/hydreigon6/miensh</w:t>
      </w:r>
      <w:r w:rsidRPr="00503179">
        <w:rPr>
          <w:rStyle w:val="VerbatimChar"/>
          <w:rFonts w:asciiTheme="majorHAnsi" w:hAnsiTheme="majorHAnsi" w:cstheme="majorHAnsi"/>
        </w:rPr>
        <w:t>ao</w:t>
      </w:r>
    </w:p>
    <w:p w:rsidR="003A6B0E" w:rsidRPr="00503179" w:rsidRDefault="002A3F93">
      <w:pPr>
        <w:pStyle w:val="FirstParagraph"/>
        <w:rPr>
          <w:rFonts w:asciiTheme="majorHAnsi" w:hAnsiTheme="majorHAnsi" w:cstheme="majorHAnsi"/>
          <w:lang w:val="ru-RU"/>
        </w:rPr>
      </w:pPr>
      <w:r w:rsidRPr="00503179">
        <w:rPr>
          <w:rFonts w:asciiTheme="majorHAnsi" w:hAnsiTheme="majorHAnsi" w:cstheme="majorHAnsi"/>
          <w:lang w:val="ru-RU"/>
        </w:rPr>
        <w:t xml:space="preserve">##Вывод </w:t>
      </w:r>
    </w:p>
    <w:p w:rsidR="00A77AD5" w:rsidRPr="00503179" w:rsidRDefault="002A3F93">
      <w:pPr>
        <w:pStyle w:val="FirstParagraph"/>
        <w:rPr>
          <w:rFonts w:asciiTheme="majorHAnsi" w:hAnsiTheme="majorHAnsi" w:cstheme="majorHAnsi"/>
          <w:lang w:val="ru-RU"/>
        </w:rPr>
      </w:pPr>
      <w:r w:rsidRPr="00503179">
        <w:rPr>
          <w:rFonts w:asciiTheme="majorHAnsi" w:hAnsiTheme="majorHAnsi" w:cstheme="majorHAnsi"/>
          <w:lang w:val="ru-RU"/>
        </w:rPr>
        <w:t xml:space="preserve">В ходе работы я познакомился с основными </w:t>
      </w:r>
      <w:r w:rsidRPr="00503179">
        <w:rPr>
          <w:rFonts w:asciiTheme="majorHAnsi" w:hAnsiTheme="majorHAnsi" w:cstheme="majorHAnsi"/>
        </w:rPr>
        <w:t>linux</w:t>
      </w:r>
      <w:r w:rsidRPr="00503179">
        <w:rPr>
          <w:rFonts w:asciiTheme="majorHAnsi" w:hAnsiTheme="majorHAnsi" w:cstheme="majorHAnsi"/>
          <w:lang w:val="ru-RU"/>
        </w:rPr>
        <w:t>-командами</w:t>
      </w:r>
    </w:p>
    <w:p w:rsidR="00A77AD5" w:rsidRPr="003A6B0E" w:rsidRDefault="00A77AD5">
      <w:pPr>
        <w:pStyle w:val="ImageCaption"/>
        <w:rPr>
          <w:lang w:val="ru-RU"/>
        </w:rPr>
      </w:pPr>
    </w:p>
    <w:sectPr w:rsidR="00A77AD5" w:rsidRPr="003A6B0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3F93" w:rsidRDefault="002A3F93">
      <w:pPr>
        <w:spacing w:after="0"/>
      </w:pPr>
      <w:r>
        <w:separator/>
      </w:r>
    </w:p>
  </w:endnote>
  <w:endnote w:type="continuationSeparator" w:id="0">
    <w:p w:rsidR="002A3F93" w:rsidRDefault="002A3F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3F93" w:rsidRDefault="002A3F93">
      <w:r>
        <w:separator/>
      </w:r>
    </w:p>
  </w:footnote>
  <w:footnote w:type="continuationSeparator" w:id="0">
    <w:p w:rsidR="002A3F93" w:rsidRDefault="002A3F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1BB44B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3F93"/>
    <w:rsid w:val="002F4672"/>
    <w:rsid w:val="003A6B0E"/>
    <w:rsid w:val="004E29B3"/>
    <w:rsid w:val="00503179"/>
    <w:rsid w:val="00590D07"/>
    <w:rsid w:val="00784D58"/>
    <w:rsid w:val="008D6863"/>
    <w:rsid w:val="00A77AD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E595D05-FF71-446B-8EEE-8E5A85456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86</Words>
  <Characters>7902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92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Учетная запись Майкрософт</dc:creator>
  <cp:keywords/>
  <cp:lastModifiedBy>Учетная запись Майкрософт</cp:lastModifiedBy>
  <cp:revision>2</cp:revision>
  <dcterms:created xsi:type="dcterms:W3CDTF">2022-09-19T18:07:00Z</dcterms:created>
  <dcterms:modified xsi:type="dcterms:W3CDTF">2022-09-19T18:07:00Z</dcterms:modified>
</cp:coreProperties>
</file>